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BCAAC" w14:textId="77777777" w:rsidR="00AD5BBD" w:rsidRPr="00F32A0C" w:rsidRDefault="005B5408" w:rsidP="00D23A06">
      <w:pPr>
        <w:ind w:right="701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pict w14:anchorId="241361EE">
          <v:rect id="Rectangle 5" o:spid="_x0000_s1026" style="position:absolute;left:0;text-align:left;margin-left:16.5pt;margin-top:21.9pt;width:494.25pt;height:586.95pt;z-index:251659264;visibility:visible;mso-position-horizontal-relative:margin;mso-width-relative:margin;mso-height-relative:margin" fillcolor="white [3201]" strokecolor="#fabf8f [1945]" strokeweight="1pt">
            <v:fill color2="#fbd4b4 [1305]" angle="180" focusposition="1" focussize="" focus="100%" type="gradient"/>
            <v:shadow on="t" type="perspective" color="#974706 [1609]" opacity=".5" offset="1pt" offset2="-3pt"/>
            <v:textbox style="mso-next-textbox:#Rectangle 5">
              <w:txbxContent>
                <w:p w14:paraId="5F04BCA9" w14:textId="77777777" w:rsidR="005868F1" w:rsidRDefault="005B5408" w:rsidP="000F10AC">
                  <w:pPr>
                    <w:rPr>
                      <w:lang w:val="en-US"/>
                    </w:rPr>
                  </w:pPr>
                </w:p>
                <w:p w14:paraId="53C69914" w14:textId="77777777" w:rsidR="005868F1" w:rsidRDefault="005B5408" w:rsidP="000F10AC">
                  <w:pPr>
                    <w:jc w:val="center"/>
                    <w:rPr>
                      <w:lang w:val="en-US"/>
                    </w:rPr>
                  </w:pPr>
                </w:p>
                <w:p w14:paraId="04EB6D82" w14:textId="77777777" w:rsidR="005868F1" w:rsidRDefault="001038F9" w:rsidP="000F10AC">
                  <w:pPr>
                    <w:jc w:val="center"/>
                    <w:rPr>
                      <w:lang w:val="en-US"/>
                    </w:rPr>
                  </w:pPr>
                  <w:r w:rsidRPr="000F10AC">
                    <w:rPr>
                      <w:noProof/>
                      <w:lang w:val="en-US"/>
                    </w:rPr>
                    <w:drawing>
                      <wp:inline distT="0" distB="0" distL="0" distR="0" wp14:anchorId="792B1E26" wp14:editId="0630A067">
                        <wp:extent cx="736969" cy="716816"/>
                        <wp:effectExtent l="19050" t="0" r="5981" b="0"/>
                        <wp:docPr id="32" name="Picture 29" descr="https://www.mutah.edu.jo/sites/default/files/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" descr="https://www.mutah.edu.jo/sites/default/files/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6969" cy="7168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6D4D484" w14:textId="77777777" w:rsidR="00CE4B97" w:rsidRDefault="005B5408" w:rsidP="000F10AC">
                  <w:pPr>
                    <w:jc w:val="center"/>
                    <w:rPr>
                      <w:lang w:val="en-US"/>
                    </w:rPr>
                  </w:pPr>
                </w:p>
                <w:p w14:paraId="3DE99FF3" w14:textId="77777777" w:rsidR="00CE4B97" w:rsidRDefault="005B5408" w:rsidP="000F10AC">
                  <w:pPr>
                    <w:contextualSpacing/>
                    <w:rPr>
                      <w:lang w:val="en-US"/>
                    </w:rPr>
                  </w:pPr>
                </w:p>
                <w:p w14:paraId="46A9F881" w14:textId="77777777" w:rsidR="005868F1" w:rsidRPr="00DF24D7" w:rsidRDefault="001038F9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  <w:r w:rsidRPr="00DF24D7"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  <w:t>ERASMUS+ PROGRAMME</w:t>
                  </w:r>
                </w:p>
                <w:p w14:paraId="01AF54CB" w14:textId="77777777" w:rsidR="000F10AC" w:rsidRDefault="001038F9" w:rsidP="000F10AC">
                  <w:pPr>
                    <w:pStyle w:val="Header"/>
                    <w:contextualSpacing/>
                    <w:jc w:val="center"/>
                    <w:rPr>
                      <w:rFonts w:ascii="Bell MT" w:hAnsi="Bell MT"/>
                    </w:rPr>
                  </w:pPr>
                  <w:r w:rsidRPr="00AE0F86">
                    <w:rPr>
                      <w:rFonts w:ascii="Bell MT" w:hAnsi="Bell MT"/>
                    </w:rPr>
                    <w:t>Promotion Youth Employment in Prompt Areas in Jordan/ Job</w:t>
                  </w:r>
                  <w:r>
                    <w:rPr>
                      <w:rFonts w:ascii="Bell MT" w:hAnsi="Bell MT"/>
                    </w:rPr>
                    <w:t>-</w:t>
                  </w:r>
                  <w:r w:rsidRPr="00AE0F86">
                    <w:rPr>
                      <w:rFonts w:ascii="Bell MT" w:hAnsi="Bell MT"/>
                    </w:rPr>
                    <w:t>Jo</w:t>
                  </w:r>
                </w:p>
                <w:p w14:paraId="3E54A0C0" w14:textId="77777777" w:rsidR="000F10AC" w:rsidRDefault="001038F9" w:rsidP="000F10AC">
                  <w:pPr>
                    <w:pStyle w:val="Header"/>
                    <w:contextualSpacing/>
                    <w:jc w:val="center"/>
                  </w:pPr>
                  <w:r>
                    <w:rPr>
                      <w:rFonts w:ascii="Bell MT" w:hAnsi="Bell MT"/>
                      <w:sz w:val="18"/>
                      <w:szCs w:val="18"/>
                    </w:rPr>
                    <w:t xml:space="preserve">Project Number: </w:t>
                  </w:r>
                  <w:r w:rsidRPr="00AE0F86">
                    <w:rPr>
                      <w:rFonts w:ascii="Bell MT" w:hAnsi="Bell MT"/>
                      <w:sz w:val="18"/>
                      <w:szCs w:val="18"/>
                    </w:rPr>
                    <w:t>598428-EPP-1-2018-JO-EPPKA2-CBHE-JP</w:t>
                  </w:r>
                </w:p>
                <w:p w14:paraId="4FA7B7A6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03D3A3C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7F01551" w14:textId="77777777" w:rsidR="004B263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506EB8A4" w14:textId="77777777" w:rsidR="004B263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42AE3AED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31177DA6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6D3C2431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3745524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79734064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557A3629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Calibri" w:hAnsiTheme="minorHAnsi" w:cstheme="minorHAnsi"/>
                      <w:b/>
                      <w:sz w:val="28"/>
                      <w:szCs w:val="28"/>
                    </w:rPr>
                  </w:pPr>
                </w:p>
                <w:p w14:paraId="4C7CAA38" w14:textId="77777777" w:rsidR="000018C5" w:rsidRPr="00DF24D7" w:rsidRDefault="000018C5" w:rsidP="000018C5">
                  <w:pPr>
                    <w:jc w:val="center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sz w:val="28"/>
                      <w:szCs w:val="28"/>
                    </w:rPr>
                    <w:t xml:space="preserve">Minutes of the </w:t>
                  </w:r>
                  <w:r w:rsidRPr="00DF24D7">
                    <w:rPr>
                      <w:rFonts w:asciiTheme="minorHAnsi" w:eastAsia="Times New Roman" w:hAnsiTheme="minorHAnsi" w:cstheme="minorHAnsi"/>
                      <w:b/>
                      <w:bCs/>
                      <w:sz w:val="28"/>
                      <w:szCs w:val="28"/>
                    </w:rPr>
                    <w:t>Kick-off Meeting</w:t>
                  </w:r>
                </w:p>
                <w:p w14:paraId="659B12B0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0928DCC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7FAB8FC4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hAnsiTheme="minorHAnsi" w:cstheme="minorHAnsi"/>
                    </w:rPr>
                  </w:pPr>
                </w:p>
                <w:p w14:paraId="73B75699" w14:textId="77777777" w:rsidR="00DF24D7" w:rsidRDefault="001038F9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  <w:r>
                    <w:rPr>
                      <w:rFonts w:asciiTheme="minorHAnsi" w:hAnsiTheme="minorHAnsi" w:cstheme="minorHAnsi"/>
                    </w:rPr>
                    <w:t>Mutah University</w:t>
                  </w:r>
                </w:p>
                <w:p w14:paraId="5B822A49" w14:textId="77777777" w:rsid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2B9D125B" w14:textId="77777777" w:rsidR="00CE4B97" w:rsidRPr="00DF24D7" w:rsidRDefault="001038F9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  <w:t>Karak</w:t>
                  </w:r>
                  <w:r w:rsidRPr="00DF24D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  <w:t>-Jordan</w:t>
                  </w:r>
                </w:p>
                <w:p w14:paraId="43D5ECBF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00E8445E" w14:textId="77777777" w:rsidR="00CE4B97" w:rsidRPr="00DF24D7" w:rsidRDefault="005B5408" w:rsidP="000F10AC">
                  <w:pPr>
                    <w:contextualSpacing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6993699E" w14:textId="77777777" w:rsidR="00CE4B97" w:rsidRPr="00DF24D7" w:rsidRDefault="005B5408" w:rsidP="000F10AC">
                  <w:pPr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  <w:p w14:paraId="5747B754" w14:textId="77777777" w:rsidR="00CE4B97" w:rsidRPr="00DF24D7" w:rsidRDefault="001038F9" w:rsidP="00855F71">
                  <w:pPr>
                    <w:pStyle w:val="NoSpacing"/>
                    <w:jc w:val="center"/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</w:pP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February 2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4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  <w:vertAlign w:val="superscript"/>
                    </w:rPr>
                    <w:t>th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 xml:space="preserve"> - 2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6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  <w:vertAlign w:val="superscript"/>
                    </w:rPr>
                    <w:t>th</w:t>
                  </w:r>
                  <w:r w:rsidRPr="00DF24D7"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, 201</w:t>
                  </w:r>
                  <w:r>
                    <w:rPr>
                      <w:rFonts w:eastAsia="Times New Roman" w:cstheme="minorHAnsi"/>
                      <w:b/>
                      <w:bCs/>
                      <w:sz w:val="28"/>
                      <w:szCs w:val="28"/>
                    </w:rPr>
                    <w:t>9</w:t>
                  </w:r>
                </w:p>
                <w:p w14:paraId="7550EA27" w14:textId="77777777" w:rsidR="00CE4B97" w:rsidRPr="00CE4B97" w:rsidRDefault="005B5408" w:rsidP="000F10AC">
                  <w:pPr>
                    <w:jc w:val="center"/>
                    <w:rPr>
                      <w:rFonts w:eastAsia="Times New Roman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</w:txbxContent>
            </v:textbox>
            <w10:wrap anchorx="margin"/>
          </v:rect>
        </w:pict>
      </w:r>
    </w:p>
    <w:p w14:paraId="5A5B09AA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18EAF26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  <w:bookmarkStart w:id="0" w:name="_gjdgxs" w:colFirst="0" w:colLast="0"/>
      <w:bookmarkEnd w:id="0"/>
    </w:p>
    <w:p w14:paraId="09E23055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564D32B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805EB7E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2628169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AF691B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1040050D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30E7DC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DFCA5D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072314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7DA107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3B5A51B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A8BBF9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0E4117D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723B3CE2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59B9E63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1E183893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223F1581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6928AEE2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8C9F6B5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70A5917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4308B14E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F86D108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20DF5A0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C94CD2C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538FE6DA" w14:textId="77777777" w:rsidR="00AD5BBD" w:rsidRPr="00F32A0C" w:rsidRDefault="001038F9" w:rsidP="00D23A06">
      <w:pPr>
        <w:spacing w:after="200" w:line="276" w:lineRule="auto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br w:type="page"/>
      </w:r>
    </w:p>
    <w:p w14:paraId="43D78110" w14:textId="2CDACB82" w:rsidR="006F0728" w:rsidRPr="009550BA" w:rsidRDefault="006F0728" w:rsidP="006F0728">
      <w:pPr>
        <w:shd w:val="clear" w:color="auto" w:fill="FABF8F" w:themeFill="accent6" w:themeFillTint="99"/>
        <w:spacing w:line="0" w:lineRule="auto"/>
        <w:jc w:val="center"/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</w:pPr>
      <w:proofErr w:type="spellStart"/>
      <w:r w:rsidRPr="009550BA"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  <w:lastRenderedPageBreak/>
        <w:t>ebruary</w:t>
      </w:r>
      <w:proofErr w:type="spellEnd"/>
      <w:r w:rsidRPr="009550BA">
        <w:rPr>
          <w:rFonts w:ascii="pg-8ff4a" w:eastAsia="Times New Roman" w:hAnsi="pg-8ff4a"/>
          <w:b/>
          <w:bCs/>
          <w:color w:val="000000"/>
          <w:sz w:val="72"/>
          <w:szCs w:val="72"/>
          <w:lang w:val="en-US"/>
        </w:rPr>
        <w:t xml:space="preserve"> 24, 2019</w:t>
      </w:r>
    </w:p>
    <w:p w14:paraId="244A9101" w14:textId="77777777" w:rsidR="00154451" w:rsidRDefault="00154451" w:rsidP="006F0728">
      <w:pPr>
        <w:jc w:val="center"/>
        <w:rPr>
          <w:rFonts w:asciiTheme="majorHAnsi" w:hAnsiTheme="majorHAnsi"/>
          <w:b/>
          <w:bCs/>
          <w:color w:val="E36C0A" w:themeColor="accent6" w:themeShade="BF"/>
          <w:sz w:val="28"/>
          <w:szCs w:val="28"/>
          <w:u w:val="single"/>
          <w:lang w:val="en-US"/>
        </w:rPr>
      </w:pPr>
    </w:p>
    <w:p w14:paraId="38DC43F9" w14:textId="77777777" w:rsidR="000018C5" w:rsidRPr="00F32A0C" w:rsidRDefault="000018C5" w:rsidP="00D23A06">
      <w:pPr>
        <w:ind w:right="701"/>
        <w:jc w:val="both"/>
        <w:rPr>
          <w:rFonts w:asciiTheme="minorBidi" w:hAnsiTheme="minorBidi" w:cstheme="minorBidi"/>
        </w:rPr>
      </w:pPr>
    </w:p>
    <w:p w14:paraId="7528711C" w14:textId="77777777" w:rsidR="00AD5BBD" w:rsidRPr="00F32A0C" w:rsidRDefault="001038F9" w:rsidP="00D23A06">
      <w:pPr>
        <w:ind w:right="701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t>Venue: The Main Theatre/Student Deanship at MU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8847"/>
      </w:tblGrid>
      <w:tr w:rsidR="00AD5BBD" w:rsidRPr="00F32A0C" w14:paraId="46C28DD3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2B882E38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Day 1: Mutah </w:t>
            </w:r>
            <w:r w:rsidRPr="00F32A0C">
              <w:rPr>
                <w:rFonts w:asciiTheme="minorBidi" w:hAnsiTheme="minorBidi" w:cstheme="minorBidi"/>
              </w:rPr>
              <w:t>U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niversity/Student Deanship Affairs Theatre </w:t>
            </w:r>
          </w:p>
          <w:p w14:paraId="2261D550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  <w:rtl/>
              </w:rPr>
              <w:t>مسرح عمادة شؤون الطلاب</w:t>
            </w:r>
          </w:p>
          <w:p w14:paraId="1E413608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unday, February 24, 2019</w:t>
            </w:r>
          </w:p>
        </w:tc>
      </w:tr>
      <w:tr w:rsidR="00154451" w:rsidRPr="00F32A0C" w14:paraId="1A0F2D87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53524738" w14:textId="77777777" w:rsidR="00154451" w:rsidRPr="00F32A0C" w:rsidRDefault="00154451" w:rsidP="00154451">
            <w:pPr>
              <w:pBdr>
                <w:bottom w:val="single" w:sz="4" w:space="1" w:color="auto"/>
              </w:pBdr>
              <w:jc w:val="center"/>
              <w:rPr>
                <w:rFonts w:asciiTheme="minorBidi" w:hAnsiTheme="minorBidi" w:cstheme="minorBidi"/>
                <w:b/>
                <w:bCs/>
                <w:color w:val="C00000"/>
                <w:sz w:val="28"/>
                <w:szCs w:val="28"/>
              </w:rPr>
            </w:pPr>
            <w:r w:rsidRPr="00F32A0C">
              <w:rPr>
                <w:rFonts w:asciiTheme="minorBidi" w:hAnsiTheme="minorBidi" w:cstheme="minorBidi"/>
                <w:b/>
                <w:bCs/>
                <w:color w:val="C00000"/>
                <w:sz w:val="28"/>
                <w:szCs w:val="28"/>
              </w:rPr>
              <w:t>The Opening Ceremony first day 24-2-2019</w:t>
            </w:r>
          </w:p>
          <w:p w14:paraId="16830B82" w14:textId="77777777" w:rsidR="00154451" w:rsidRPr="00F32A0C" w:rsidRDefault="00154451" w:rsidP="00154451">
            <w:pPr>
              <w:shd w:val="clear" w:color="auto" w:fill="FABF8F" w:themeFill="accent6" w:themeFillTint="99"/>
              <w:jc w:val="center"/>
              <w:rPr>
                <w:rFonts w:asciiTheme="minorBidi" w:hAnsiTheme="minorBidi" w:cstheme="minorBidi"/>
                <w:b/>
                <w:bCs/>
                <w:lang w:val="en-US" w:bidi="ar-JO"/>
              </w:rPr>
            </w:pPr>
            <w:r w:rsidRPr="00F32A0C">
              <w:rPr>
                <w:rFonts w:asciiTheme="minorBidi" w:hAnsiTheme="minorBidi" w:cstheme="minorBidi"/>
                <w:b/>
                <w:bCs/>
                <w:lang w:val="en-US" w:bidi="ar-JO"/>
              </w:rPr>
              <w:t>Session 1</w:t>
            </w:r>
          </w:p>
          <w:p w14:paraId="457AFB80" w14:textId="77777777" w:rsidR="00154451" w:rsidRPr="00F32A0C" w:rsidRDefault="00154451" w:rsidP="00154451">
            <w:pPr>
              <w:jc w:val="center"/>
              <w:rPr>
                <w:rFonts w:asciiTheme="minorBidi" w:hAnsiTheme="minorBidi" w:cstheme="minorBidi"/>
                <w:color w:val="000000"/>
              </w:rPr>
            </w:pPr>
          </w:p>
        </w:tc>
      </w:tr>
      <w:tr w:rsidR="00AD5BBD" w:rsidRPr="00F32A0C" w14:paraId="03BBDB11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30C7A4FB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9.30 – 10.00</w:t>
            </w:r>
          </w:p>
        </w:tc>
        <w:tc>
          <w:tcPr>
            <w:tcW w:w="8847" w:type="dxa"/>
            <w:vAlign w:val="center"/>
          </w:tcPr>
          <w:p w14:paraId="7610F60A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Registration</w:t>
            </w:r>
          </w:p>
        </w:tc>
      </w:tr>
      <w:tr w:rsidR="00AD5BBD" w:rsidRPr="00F32A0C" w14:paraId="2BEB5D86" w14:textId="77777777" w:rsidTr="008D767C">
        <w:trPr>
          <w:trHeight w:val="192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58CFD159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0:00 –  11:3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379F29AF" w14:textId="77777777" w:rsidR="00AD5BBD" w:rsidRPr="00F32A0C" w:rsidRDefault="001038F9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Opening Ceremony  under the patronage of H.E. Professor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Thafer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 xml:space="preserve"> Y.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Assaraira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 xml:space="preserve"> </w:t>
            </w:r>
          </w:p>
          <w:p w14:paraId="700EFD0E" w14:textId="77777777" w:rsidR="00AD5BBD" w:rsidRPr="00F32A0C" w:rsidRDefault="001038F9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The president of Mutah :</w:t>
            </w:r>
          </w:p>
          <w:p w14:paraId="0A0F042A" w14:textId="77777777" w:rsidR="00AD5BBD" w:rsidRPr="00F32A0C" w:rsidRDefault="00AD5BBD" w:rsidP="00D23A06">
            <w:pPr>
              <w:jc w:val="both"/>
              <w:rPr>
                <w:rFonts w:asciiTheme="minorBidi" w:hAnsiTheme="minorBidi" w:cstheme="minorBidi"/>
                <w:color w:val="000000"/>
              </w:rPr>
            </w:pPr>
          </w:p>
          <w:p w14:paraId="7D1F7F51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Dr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if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yseh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(</w:t>
            </w:r>
            <w:r w:rsidRPr="00F32A0C">
              <w:rPr>
                <w:rFonts w:asciiTheme="minorBidi" w:eastAsia="Calibri" w:hAnsiTheme="minorBidi" w:cstheme="minorBidi"/>
              </w:rPr>
              <w:t>D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irector on </w:t>
            </w:r>
            <w:r w:rsidRPr="00F32A0C">
              <w:rPr>
                <w:rFonts w:asciiTheme="minorBidi" w:eastAsia="Calibri" w:hAnsiTheme="minorBidi" w:cstheme="minorBidi"/>
              </w:rPr>
              <w:t>I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nternational </w:t>
            </w:r>
            <w:r w:rsidRPr="00F32A0C">
              <w:rPr>
                <w:rFonts w:asciiTheme="minorBidi" w:eastAsia="Calibri" w:hAnsiTheme="minorBidi" w:cstheme="minorBidi"/>
              </w:rPr>
              <w:t>O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ffice)</w:t>
            </w:r>
          </w:p>
          <w:p w14:paraId="3C64523E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Thafe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Y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ssaraira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: President of Mutah University</w:t>
            </w:r>
          </w:p>
          <w:p w14:paraId="6FB3EC43" w14:textId="77777777" w:rsidR="00AD5BBD" w:rsidRPr="00F32A0C" w:rsidRDefault="001038F9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Omer Maaitah Coordinator of JOB-JO Project, </w:t>
            </w:r>
          </w:p>
          <w:p w14:paraId="647BBB14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Prof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Sa'eb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 A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hresat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 of JUST</w:t>
            </w:r>
          </w:p>
          <w:p w14:paraId="79C4C81A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. </w:t>
            </w:r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Mohamed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Horani: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</w:t>
            </w:r>
            <w:proofErr w:type="spellEnd"/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 xml:space="preserve"> of  TTU</w:t>
            </w:r>
          </w:p>
          <w:p w14:paraId="0D3D857C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bdelkareem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Qdah</w:t>
            </w:r>
            <w:proofErr w:type="spellEnd"/>
            <w:r w:rsidR="008D767C"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President of  UJ</w:t>
            </w:r>
          </w:p>
          <w:p w14:paraId="0C36993A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of </w:t>
            </w:r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Najib Abu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araki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 xml:space="preserve">President of AHU </w:t>
            </w:r>
          </w:p>
          <w:p w14:paraId="25A0FBDF" w14:textId="77777777" w:rsidR="00AD5BBD" w:rsidRPr="00F32A0C" w:rsidRDefault="00C24E8A" w:rsidP="00D23A0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r. 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Ibraheem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 Al-</w:t>
            </w:r>
            <w:proofErr w:type="spellStart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>Karaky</w:t>
            </w:r>
            <w:proofErr w:type="spellEnd"/>
            <w:r w:rsidR="00492ECF" w:rsidRPr="00F32A0C">
              <w:rPr>
                <w:rFonts w:asciiTheme="minorBidi" w:eastAsia="Calibri" w:hAnsiTheme="minorBidi" w:cstheme="minorBidi"/>
                <w:color w:val="000000"/>
              </w:rPr>
              <w:t xml:space="preserve">: </w:t>
            </w:r>
            <w:r w:rsidR="001038F9" w:rsidRPr="00F32A0C">
              <w:rPr>
                <w:rFonts w:asciiTheme="minorBidi" w:eastAsia="Calibri" w:hAnsiTheme="minorBidi" w:cstheme="minorBidi"/>
                <w:color w:val="000000"/>
              </w:rPr>
              <w:t>Mayor of GKM</w:t>
            </w:r>
          </w:p>
        </w:tc>
      </w:tr>
      <w:tr w:rsidR="00AD5BBD" w:rsidRPr="00F32A0C" w14:paraId="02217283" w14:textId="77777777" w:rsidTr="008D767C">
        <w:trPr>
          <w:trHeight w:val="593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F6FAA67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:30 -12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9E9319E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Coffee break</w:t>
            </w:r>
          </w:p>
        </w:tc>
      </w:tr>
      <w:tr w:rsidR="008D767C" w:rsidRPr="00F32A0C" w14:paraId="579F9B9A" w14:textId="77777777" w:rsidTr="008D767C">
        <w:trPr>
          <w:trHeight w:val="611"/>
          <w:jc w:val="center"/>
        </w:trPr>
        <w:tc>
          <w:tcPr>
            <w:tcW w:w="1810" w:type="dxa"/>
            <w:vMerge w:val="restart"/>
            <w:tcBorders>
              <w:top w:val="single" w:sz="4" w:space="0" w:color="000000"/>
            </w:tcBorders>
            <w:vAlign w:val="center"/>
          </w:tcPr>
          <w:p w14:paraId="5832C5A8" w14:textId="77777777" w:rsidR="008D767C" w:rsidRPr="00F32A0C" w:rsidRDefault="008D767C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2:00-</w:t>
            </w: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2ED5B578" w14:textId="367343EA" w:rsidR="008D767C" w:rsidRPr="00F32A0C" w:rsidRDefault="008D767C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Session (</w:t>
            </w:r>
            <w:r w:rsidR="00154451">
              <w:rPr>
                <w:rFonts w:asciiTheme="minorBidi" w:eastAsia="Calibri" w:hAnsiTheme="minorBidi" w:cstheme="minorBidi"/>
                <w:color w:val="000000"/>
              </w:rPr>
              <w:t>2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): Stakeholder meeting: over 50 companies and public bodies chaired by Prof Omer Maaitah</w:t>
            </w:r>
          </w:p>
        </w:tc>
      </w:tr>
      <w:tr w:rsidR="008D767C" w:rsidRPr="00F32A0C" w14:paraId="7EF6F848" w14:textId="77777777" w:rsidTr="00714880">
        <w:trPr>
          <w:trHeight w:val="3330"/>
          <w:jc w:val="center"/>
        </w:trPr>
        <w:tc>
          <w:tcPr>
            <w:tcW w:w="1810" w:type="dxa"/>
            <w:vMerge/>
            <w:tcBorders>
              <w:bottom w:val="single" w:sz="4" w:space="0" w:color="000000"/>
            </w:tcBorders>
            <w:vAlign w:val="center"/>
          </w:tcPr>
          <w:p w14:paraId="21214913" w14:textId="77777777" w:rsidR="008D767C" w:rsidRPr="00F32A0C" w:rsidRDefault="008D767C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84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12208EB9" w14:textId="77777777" w:rsidR="00154451" w:rsidRPr="00875958" w:rsidRDefault="00154451" w:rsidP="00154451">
            <w:pPr>
              <w:rPr>
                <w:rFonts w:asciiTheme="majorBidi" w:hAnsiTheme="majorBidi" w:cstheme="majorBidi"/>
                <w:b/>
                <w:bCs/>
              </w:rPr>
            </w:pPr>
            <w:r w:rsidRPr="00875958">
              <w:rPr>
                <w:rFonts w:asciiTheme="majorBidi" w:hAnsiTheme="majorBidi" w:cstheme="majorBidi"/>
                <w:b/>
                <w:bCs/>
              </w:rPr>
              <w:t>Speakers</w:t>
            </w:r>
          </w:p>
          <w:p w14:paraId="060FFBB8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Chairman of 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ouncil</w:t>
            </w:r>
            <w:r>
              <w:rPr>
                <w:rFonts w:asciiTheme="majorBidi" w:hAnsiTheme="majorBidi" w:cstheme="majorBidi"/>
              </w:rPr>
              <w:t xml:space="preserve">: Mr </w:t>
            </w:r>
            <w:proofErr w:type="spellStart"/>
            <w:r>
              <w:rPr>
                <w:rFonts w:asciiTheme="majorBidi" w:hAnsiTheme="majorBidi" w:cstheme="majorBidi"/>
              </w:rPr>
              <w:t>Say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ajalee</w:t>
            </w:r>
            <w:proofErr w:type="spellEnd"/>
          </w:p>
          <w:p w14:paraId="2E387146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hamber Room: Mr Sabri </w:t>
            </w:r>
            <w:proofErr w:type="spellStart"/>
            <w:r w:rsidRPr="00875958">
              <w:rPr>
                <w:rFonts w:asciiTheme="majorBidi" w:hAnsiTheme="majorBidi" w:cstheme="majorBidi"/>
              </w:rPr>
              <w:t>Aldalaeen</w:t>
            </w:r>
            <w:proofErr w:type="spellEnd"/>
          </w:p>
          <w:p w14:paraId="465E6372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>Engineering Institute –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Branch: Eng. </w:t>
            </w:r>
            <w:proofErr w:type="spellStart"/>
            <w:r w:rsidRPr="00875958">
              <w:rPr>
                <w:rFonts w:asciiTheme="majorBidi" w:hAnsiTheme="majorBidi" w:cstheme="majorBidi"/>
              </w:rPr>
              <w:t>Wessam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75958">
              <w:rPr>
                <w:rFonts w:asciiTheme="majorBidi" w:hAnsiTheme="majorBidi" w:cstheme="majorBidi"/>
              </w:rPr>
              <w:t>Majalee</w:t>
            </w:r>
            <w:proofErr w:type="spellEnd"/>
          </w:p>
          <w:p w14:paraId="2E19DE2A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Municipality: </w:t>
            </w:r>
            <w:r>
              <w:rPr>
                <w:rFonts w:asciiTheme="majorBidi" w:hAnsiTheme="majorBidi" w:cstheme="majorBidi"/>
              </w:rPr>
              <w:t xml:space="preserve">Mr </w:t>
            </w:r>
            <w:r w:rsidRPr="00875958">
              <w:rPr>
                <w:rFonts w:asciiTheme="majorBidi" w:hAnsiTheme="majorBidi" w:cstheme="majorBidi"/>
              </w:rPr>
              <w:t xml:space="preserve">Saleh </w:t>
            </w:r>
            <w:proofErr w:type="spellStart"/>
            <w:r w:rsidRPr="00875958">
              <w:rPr>
                <w:rFonts w:asciiTheme="majorBidi" w:hAnsiTheme="majorBidi" w:cstheme="majorBidi"/>
              </w:rPr>
              <w:t>Obisat</w:t>
            </w:r>
            <w:proofErr w:type="spellEnd"/>
          </w:p>
          <w:p w14:paraId="316CAB41" w14:textId="77777777" w:rsidR="00154451" w:rsidRPr="00875958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Yousef </w:t>
            </w:r>
            <w:proofErr w:type="spellStart"/>
            <w:r w:rsidRPr="00875958">
              <w:rPr>
                <w:rFonts w:asciiTheme="majorBidi" w:hAnsiTheme="majorBidi" w:cstheme="majorBidi"/>
              </w:rPr>
              <w:t>Trawneh</w:t>
            </w:r>
            <w:proofErr w:type="spellEnd"/>
            <w:r w:rsidRPr="00875958">
              <w:rPr>
                <w:rFonts w:asciiTheme="majorBidi" w:hAnsiTheme="majorBidi" w:cstheme="majorBidi"/>
              </w:rPr>
              <w:t xml:space="preserve"> Company for construction</w:t>
            </w:r>
          </w:p>
          <w:p w14:paraId="30F2A6B8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875958">
              <w:rPr>
                <w:rFonts w:asciiTheme="majorBidi" w:hAnsiTheme="majorBidi" w:cstheme="majorBidi"/>
              </w:rPr>
              <w:t xml:space="preserve">Water Authority in </w:t>
            </w:r>
            <w:proofErr w:type="spellStart"/>
            <w:r w:rsidRPr="00875958">
              <w:rPr>
                <w:rFonts w:asciiTheme="majorBidi" w:hAnsiTheme="majorBidi" w:cstheme="majorBidi"/>
              </w:rPr>
              <w:t>Karak</w:t>
            </w:r>
            <w:proofErr w:type="spellEnd"/>
            <w:r>
              <w:rPr>
                <w:rFonts w:asciiTheme="majorBidi" w:hAnsiTheme="majorBidi" w:cstheme="majorBidi"/>
              </w:rPr>
              <w:t>: Samer Maaitah</w:t>
            </w:r>
            <w:r w:rsidRPr="004745ED">
              <w:rPr>
                <w:rFonts w:asciiTheme="majorBidi" w:hAnsiTheme="majorBidi" w:cstheme="majorBidi"/>
              </w:rPr>
              <w:t xml:space="preserve"> </w:t>
            </w:r>
          </w:p>
          <w:p w14:paraId="67F2ACF8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arak</w:t>
            </w:r>
            <w:proofErr w:type="spellEnd"/>
            <w:r>
              <w:rPr>
                <w:rFonts w:asciiTheme="majorBidi" w:hAnsiTheme="majorBidi" w:cstheme="majorBidi"/>
              </w:rPr>
              <w:t xml:space="preserve"> Innovation Club:</w:t>
            </w:r>
            <w:r w:rsidRPr="004745ED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Nizar </w:t>
            </w:r>
            <w:proofErr w:type="spellStart"/>
            <w:r>
              <w:rPr>
                <w:rFonts w:asciiTheme="majorBidi" w:hAnsiTheme="majorBidi" w:cstheme="majorBidi"/>
              </w:rPr>
              <w:t>Tarawneh</w:t>
            </w:r>
            <w:proofErr w:type="spellEnd"/>
            <w:r w:rsidRPr="004745ED">
              <w:rPr>
                <w:rFonts w:asciiTheme="majorBidi" w:hAnsiTheme="majorBidi" w:cstheme="majorBidi"/>
              </w:rPr>
              <w:t xml:space="preserve"> </w:t>
            </w:r>
          </w:p>
          <w:p w14:paraId="63E294E9" w14:textId="77777777" w:rsidR="00154451" w:rsidRDefault="00154451" w:rsidP="00154451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Aqba</w:t>
            </w:r>
            <w:proofErr w:type="spellEnd"/>
            <w:r>
              <w:rPr>
                <w:rFonts w:asciiTheme="majorBidi" w:hAnsiTheme="majorBidi" w:cstheme="majorBidi"/>
              </w:rPr>
              <w:t xml:space="preserve"> Rail way: Wael </w:t>
            </w:r>
            <w:proofErr w:type="spellStart"/>
            <w:r>
              <w:rPr>
                <w:rFonts w:asciiTheme="majorBidi" w:hAnsiTheme="majorBidi" w:cstheme="majorBidi"/>
              </w:rPr>
              <w:t>Awad</w:t>
            </w:r>
            <w:proofErr w:type="spellEnd"/>
          </w:p>
          <w:p w14:paraId="2095C650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Karak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Maniciplity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: Saleh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Obisat</w:t>
            </w:r>
            <w:proofErr w:type="spellEnd"/>
          </w:p>
          <w:p w14:paraId="2CE5B3BF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General discussion between Stakeholders and consortium of JOB_JO about unemployment in Remote area</w:t>
            </w:r>
          </w:p>
          <w:p w14:paraId="032D6136" w14:textId="77777777" w:rsidR="008D767C" w:rsidRPr="00F32A0C" w:rsidRDefault="008D767C" w:rsidP="0015445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r w:rsidRPr="00F32A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 xml:space="preserve">Recommendation </w:t>
            </w:r>
          </w:p>
        </w:tc>
      </w:tr>
      <w:tr w:rsidR="00AD5BBD" w:rsidRPr="00F32A0C" w14:paraId="66A78195" w14:textId="77777777">
        <w:trPr>
          <w:trHeight w:val="44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39FCDAE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5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4A26FCB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Lunch at Mutah University:  Family Club</w:t>
            </w:r>
          </w:p>
        </w:tc>
      </w:tr>
      <w:tr w:rsidR="00AD5BBD" w:rsidRPr="00F32A0C" w14:paraId="1DC63848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3230BDE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5:00</w:t>
            </w:r>
            <w:r w:rsidRPr="00F32A0C">
              <w:rPr>
                <w:rFonts w:asciiTheme="minorBidi" w:hAnsiTheme="minorBidi" w:cstheme="minorBidi"/>
                <w:color w:val="000000"/>
              </w:rPr>
              <w:t>-</w:t>
            </w:r>
            <w:r w:rsidRPr="00F32A0C">
              <w:rPr>
                <w:rFonts w:asciiTheme="minorBidi" w:hAnsiTheme="minorBidi" w:cstheme="minorBidi"/>
              </w:rPr>
              <w:t>17: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8B1C37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Tour in Mutah University  and Karak Municipality </w:t>
            </w:r>
          </w:p>
        </w:tc>
      </w:tr>
      <w:tr w:rsidR="00AD5BBD" w:rsidRPr="00F32A0C" w14:paraId="12365F7B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</w:tcBorders>
            <w:vAlign w:val="center"/>
          </w:tcPr>
          <w:p w14:paraId="5869F4E0" w14:textId="77777777" w:rsidR="00AD5BBD" w:rsidRPr="00F32A0C" w:rsidRDefault="00AD5BBD" w:rsidP="00D23A06">
            <w:pPr>
              <w:tabs>
                <w:tab w:val="left" w:pos="1735"/>
              </w:tabs>
              <w:spacing w:line="360" w:lineRule="auto"/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847" w:type="dxa"/>
            <w:tcBorders>
              <w:top w:val="single" w:sz="4" w:space="0" w:color="000000"/>
            </w:tcBorders>
            <w:vAlign w:val="center"/>
          </w:tcPr>
          <w:p w14:paraId="73E42397" w14:textId="77777777" w:rsidR="00AD5BBD" w:rsidRPr="00F32A0C" w:rsidRDefault="001038F9" w:rsidP="00D23A06">
            <w:pPr>
              <w:spacing w:line="360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Back to Hotel</w:t>
            </w:r>
          </w:p>
        </w:tc>
      </w:tr>
    </w:tbl>
    <w:p w14:paraId="4AF99C78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64F47691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117583C0" w14:textId="77777777" w:rsidR="00AD5BBD" w:rsidRPr="00F32A0C" w:rsidRDefault="001038F9" w:rsidP="00D23A06">
      <w:pPr>
        <w:spacing w:after="200" w:line="276" w:lineRule="auto"/>
        <w:jc w:val="both"/>
        <w:rPr>
          <w:rFonts w:asciiTheme="minorBidi" w:hAnsiTheme="minorBidi" w:cstheme="minorBidi"/>
        </w:rPr>
      </w:pPr>
      <w:r w:rsidRPr="00F32A0C">
        <w:rPr>
          <w:rFonts w:asciiTheme="minorBidi" w:hAnsiTheme="minorBidi" w:cstheme="minorBidi"/>
        </w:rPr>
        <w:br w:type="page"/>
      </w:r>
    </w:p>
    <w:tbl>
      <w:tblPr>
        <w:tblStyle w:val="a0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989"/>
        <w:gridCol w:w="8668"/>
      </w:tblGrid>
      <w:tr w:rsidR="00AD5BBD" w:rsidRPr="00F32A0C" w14:paraId="784BA6D0" w14:textId="77777777" w:rsidTr="008D767C">
        <w:trPr>
          <w:trHeight w:val="380"/>
          <w:jc w:val="center"/>
        </w:trPr>
        <w:tc>
          <w:tcPr>
            <w:tcW w:w="1989" w:type="dxa"/>
            <w:shd w:val="clear" w:color="auto" w:fill="92D050"/>
            <w:vAlign w:val="center"/>
          </w:tcPr>
          <w:p w14:paraId="644C25E1" w14:textId="77777777" w:rsidR="00AD5BBD" w:rsidRPr="00F32A0C" w:rsidRDefault="00AD5BBD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668" w:type="dxa"/>
            <w:shd w:val="clear" w:color="auto" w:fill="92D050"/>
            <w:vAlign w:val="center"/>
          </w:tcPr>
          <w:p w14:paraId="58560D5E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Day two 25-Feb-2019 (Monday): Dead Sea-Hilton</w:t>
            </w:r>
          </w:p>
        </w:tc>
      </w:tr>
      <w:tr w:rsidR="00AD5BBD" w:rsidRPr="00F32A0C" w14:paraId="2CC805C4" w14:textId="77777777">
        <w:trPr>
          <w:trHeight w:val="560"/>
          <w:jc w:val="center"/>
        </w:trPr>
        <w:tc>
          <w:tcPr>
            <w:tcW w:w="10657" w:type="dxa"/>
            <w:gridSpan w:val="2"/>
            <w:vAlign w:val="center"/>
          </w:tcPr>
          <w:p w14:paraId="094B6756" w14:textId="77777777" w:rsidR="00AD5BBD" w:rsidRPr="00F32A0C" w:rsidRDefault="001038F9" w:rsidP="00D23A06">
            <w:pPr>
              <w:spacing w:before="240" w:line="360" w:lineRule="auto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ession (</w:t>
            </w:r>
            <w:r w:rsidR="008D767C" w:rsidRPr="00F32A0C">
              <w:rPr>
                <w:rFonts w:asciiTheme="minorBidi" w:hAnsiTheme="minorBidi" w:cstheme="minorBidi"/>
                <w:color w:val="000000"/>
              </w:rPr>
              <w:t>2</w:t>
            </w:r>
            <w:r w:rsidRPr="00F32A0C">
              <w:rPr>
                <w:rFonts w:asciiTheme="minorBidi" w:hAnsiTheme="minorBidi" w:cstheme="minorBidi"/>
                <w:color w:val="000000"/>
              </w:rPr>
              <w:t>): Chaired by Prof Ahmed Al-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Salaymeh</w:t>
            </w:r>
            <w:proofErr w:type="spellEnd"/>
          </w:p>
        </w:tc>
      </w:tr>
      <w:tr w:rsidR="00AD5BBD" w:rsidRPr="00F32A0C" w14:paraId="32118D31" w14:textId="77777777" w:rsidTr="008D767C">
        <w:trPr>
          <w:trHeight w:val="2120"/>
          <w:jc w:val="center"/>
        </w:trPr>
        <w:tc>
          <w:tcPr>
            <w:tcW w:w="1989" w:type="dxa"/>
            <w:tcBorders>
              <w:bottom w:val="single" w:sz="4" w:space="0" w:color="000000"/>
            </w:tcBorders>
            <w:vAlign w:val="center"/>
          </w:tcPr>
          <w:p w14:paraId="1091FA89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09:30</w:t>
            </w:r>
            <w:r w:rsidRPr="00F32A0C">
              <w:rPr>
                <w:rFonts w:asciiTheme="minorBidi" w:hAnsiTheme="minorBidi" w:cstheme="minorBidi"/>
                <w:color w:val="000000"/>
              </w:rPr>
              <w:t>– 11:00</w:t>
            </w:r>
          </w:p>
        </w:tc>
        <w:tc>
          <w:tcPr>
            <w:tcW w:w="8668" w:type="dxa"/>
            <w:tcBorders>
              <w:bottom w:val="single" w:sz="4" w:space="0" w:color="000000"/>
            </w:tcBorders>
            <w:vAlign w:val="center"/>
          </w:tcPr>
          <w:p w14:paraId="4B451470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Introduction about Partners (</w:t>
            </w:r>
            <w:r w:rsidRPr="00F32A0C">
              <w:rPr>
                <w:rFonts w:asciiTheme="minorBidi" w:eastAsia="Calibri" w:hAnsiTheme="minorBidi" w:cstheme="minorBidi"/>
                <w:color w:val="000000"/>
                <w:u w:val="single"/>
              </w:rPr>
              <w:t>Organization, staff, role in the project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>)</w:t>
            </w:r>
          </w:p>
          <w:p w14:paraId="342DEF25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UJ Prof. Ahmed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laymeh</w:t>
            </w:r>
            <w:proofErr w:type="spellEnd"/>
          </w:p>
          <w:p w14:paraId="613C2BD7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AHU Professor Suleiman Al Khattab</w:t>
            </w:r>
          </w:p>
          <w:p w14:paraId="5C6AC94B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TTU Prof. Mohammad Abd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raheem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Mahasnh</w:t>
            </w:r>
            <w:proofErr w:type="spellEnd"/>
          </w:p>
          <w:p w14:paraId="07B93B8F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GKM by Zubeida AL-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Madadha</w:t>
            </w:r>
            <w:proofErr w:type="spellEnd"/>
          </w:p>
          <w:p w14:paraId="682E9358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utah University by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Saif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yseh</w:t>
            </w:r>
            <w:proofErr w:type="spellEnd"/>
          </w:p>
          <w:p w14:paraId="5DD79239" w14:textId="77777777" w:rsidR="00AD5BBD" w:rsidRPr="00F32A0C" w:rsidRDefault="001038F9" w:rsidP="00D23A0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JUST by Prof. Fahmi Abu Al-Rub</w:t>
            </w:r>
          </w:p>
        </w:tc>
      </w:tr>
      <w:tr w:rsidR="00AD5BBD" w:rsidRPr="00F32A0C" w14:paraId="6131E744" w14:textId="77777777" w:rsidTr="008D767C">
        <w:trPr>
          <w:trHeight w:val="3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66626DA3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:00-11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6914E213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 w:right="703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Coffee break </w:t>
            </w:r>
          </w:p>
        </w:tc>
      </w:tr>
      <w:tr w:rsidR="00AD5BBD" w:rsidRPr="00F32A0C" w14:paraId="49E1B9D8" w14:textId="77777777" w:rsidTr="008D767C">
        <w:trPr>
          <w:trHeight w:val="14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281F8EA" w14:textId="77777777" w:rsidR="00AD5BBD" w:rsidRPr="00F32A0C" w:rsidRDefault="001038F9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</w:t>
            </w:r>
            <w:r w:rsidRPr="00F32A0C">
              <w:rPr>
                <w:rFonts w:asciiTheme="minorBidi" w:hAnsiTheme="minorBidi" w:cstheme="minorBidi"/>
              </w:rPr>
              <w:t>:30</w:t>
            </w:r>
            <w:r w:rsidRPr="00F32A0C">
              <w:rPr>
                <w:rFonts w:asciiTheme="minorBidi" w:hAnsiTheme="minorBidi" w:cstheme="minorBidi"/>
                <w:color w:val="000000"/>
              </w:rPr>
              <w:t>-1</w:t>
            </w:r>
            <w:r w:rsidR="00CD0342" w:rsidRPr="00F32A0C">
              <w:rPr>
                <w:rFonts w:asciiTheme="minorBidi" w:hAnsiTheme="minorBidi" w:cstheme="minorBidi"/>
              </w:rPr>
              <w:t>2</w:t>
            </w:r>
            <w:r w:rsidRPr="00F32A0C">
              <w:rPr>
                <w:rFonts w:asciiTheme="minorBidi" w:hAnsiTheme="minorBidi" w:cstheme="minorBidi"/>
              </w:rPr>
              <w:t>:</w:t>
            </w:r>
            <w:r w:rsidR="00CD0342" w:rsidRPr="00F32A0C">
              <w:rPr>
                <w:rFonts w:asciiTheme="minorBidi" w:hAnsiTheme="minorBidi" w:cstheme="minorBidi"/>
              </w:rPr>
              <w:t>4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F370159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MPWH Eng.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Ghaith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Nawaiseh</w:t>
            </w:r>
            <w:proofErr w:type="spellEnd"/>
          </w:p>
          <w:p w14:paraId="5C3B9317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HTWK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Prof.D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. Al Ghanem</w:t>
            </w:r>
          </w:p>
          <w:p w14:paraId="7486B870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INT@EUG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Juman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Ebdah</w:t>
            </w:r>
            <w:proofErr w:type="spellEnd"/>
          </w:p>
          <w:p w14:paraId="6F5E8DC8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Bidi" w:eastAsia="Courier New" w:hAnsiTheme="minorBidi" w:cstheme="minorBidi"/>
                <w:color w:val="000000"/>
              </w:rPr>
            </w:pPr>
            <w:r w:rsidRPr="00F32A0C">
              <w:rPr>
                <w:rFonts w:asciiTheme="minorBidi" w:eastAsia="Courier New" w:hAnsiTheme="minorBidi" w:cstheme="minorBidi"/>
                <w:color w:val="000000"/>
              </w:rPr>
              <w:t xml:space="preserve">ISLA  </w:t>
            </w:r>
            <w:r w:rsidRPr="00F32A0C">
              <w:rPr>
                <w:rFonts w:asciiTheme="minorBidi" w:eastAsia="Calibri" w:hAnsiTheme="minorBidi" w:cstheme="minorBidi"/>
                <w:color w:val="212121"/>
              </w:rPr>
              <w:t xml:space="preserve">Prof. Isabel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212121"/>
              </w:rPr>
              <w:t>Vilaça</w:t>
            </w:r>
            <w:proofErr w:type="spellEnd"/>
          </w:p>
          <w:p w14:paraId="19721D7B" w14:textId="77777777" w:rsidR="00AD5BBD" w:rsidRPr="00F32A0C" w:rsidRDefault="001038F9" w:rsidP="00D23A0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inorBidi" w:eastAsia="Courier New" w:hAnsiTheme="minorBidi" w:cstheme="minorBidi"/>
                <w:color w:val="000000"/>
              </w:rPr>
            </w:pPr>
            <w:r w:rsidRPr="00F32A0C">
              <w:rPr>
                <w:rFonts w:asciiTheme="minorBidi" w:eastAsia="Courier New" w:hAnsiTheme="minorBidi" w:cstheme="minorBidi"/>
                <w:color w:val="000000"/>
              </w:rPr>
              <w:t xml:space="preserve">UCY Georgia (Zeta) M. </w:t>
            </w:r>
            <w:proofErr w:type="spellStart"/>
            <w:r w:rsidRPr="00F32A0C">
              <w:rPr>
                <w:rFonts w:asciiTheme="minorBidi" w:eastAsia="Courier New" w:hAnsiTheme="minorBidi" w:cstheme="minorBidi"/>
                <w:color w:val="000000"/>
              </w:rPr>
              <w:t>Kapitsaki</w:t>
            </w:r>
            <w:proofErr w:type="spellEnd"/>
          </w:p>
        </w:tc>
      </w:tr>
      <w:tr w:rsidR="00CD0342" w:rsidRPr="00F32A0C" w14:paraId="1A860338" w14:textId="77777777" w:rsidTr="008D767C">
        <w:trPr>
          <w:trHeight w:val="71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3A37C37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2</w:t>
            </w:r>
            <w:r w:rsidRPr="00F32A0C">
              <w:rPr>
                <w:rFonts w:asciiTheme="minorBidi" w:hAnsiTheme="minorBidi" w:cstheme="minorBidi"/>
              </w:rPr>
              <w:t>:40</w:t>
            </w:r>
            <w:r w:rsidRPr="00F32A0C">
              <w:rPr>
                <w:rFonts w:asciiTheme="minorBidi" w:hAnsiTheme="minorBidi" w:cstheme="minorBidi"/>
                <w:color w:val="000000"/>
              </w:rPr>
              <w:t>-13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1E147A2" w14:textId="77777777" w:rsidR="00CD0342" w:rsidRPr="00F32A0C" w:rsidRDefault="00CD0342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Presentation on </w:t>
            </w:r>
            <w:r w:rsidRPr="00F32A0C">
              <w:rPr>
                <w:rFonts w:asciiTheme="minorBidi" w:eastAsia="Calibri" w:hAnsiTheme="minorBidi" w:cstheme="minorBidi"/>
                <w:b/>
                <w:bCs/>
                <w:i/>
                <w:iCs/>
                <w:color w:val="000000"/>
              </w:rPr>
              <w:t>Financial Management</w:t>
            </w: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 by the National Erasmus+ Office – Jordan (Prof. Ahmad Abu-el-Haija and Dr. Reem </w:t>
            </w:r>
            <w:proofErr w:type="spellStart"/>
            <w:r w:rsidRPr="00F32A0C">
              <w:rPr>
                <w:rFonts w:asciiTheme="minorBidi" w:eastAsia="Calibri" w:hAnsiTheme="minorBidi" w:cstheme="minorBidi"/>
                <w:color w:val="000000"/>
              </w:rPr>
              <w:t>Alkhader</w:t>
            </w:r>
            <w:proofErr w:type="spellEnd"/>
            <w:r w:rsidRPr="00F32A0C">
              <w:rPr>
                <w:rFonts w:asciiTheme="minorBidi" w:eastAsia="Calibri" w:hAnsiTheme="minorBidi" w:cstheme="minorBidi"/>
                <w:color w:val="000000"/>
              </w:rPr>
              <w:t>)</w:t>
            </w:r>
          </w:p>
        </w:tc>
      </w:tr>
      <w:tr w:rsidR="00CD0342" w:rsidRPr="00F32A0C" w14:paraId="156A7DBB" w14:textId="77777777" w:rsidTr="008D767C">
        <w:trPr>
          <w:trHeight w:val="66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22364E5E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</w:t>
            </w:r>
            <w:r w:rsidRPr="00F32A0C">
              <w:rPr>
                <w:rFonts w:asciiTheme="minorBidi" w:hAnsiTheme="minorBidi" w:cstheme="minorBidi"/>
              </w:rPr>
              <w:t>3:</w:t>
            </w:r>
            <w:r w:rsidRPr="00F32A0C">
              <w:rPr>
                <w:rFonts w:asciiTheme="minorBidi" w:hAnsiTheme="minorBidi" w:cstheme="minorBidi"/>
                <w:color w:val="000000"/>
              </w:rPr>
              <w:t>30-</w:t>
            </w:r>
            <w:r w:rsidRPr="00F32A0C">
              <w:rPr>
                <w:rFonts w:asciiTheme="minorBidi" w:hAnsiTheme="minorBidi" w:cstheme="minorBidi"/>
              </w:rPr>
              <w:t>14:</w:t>
            </w:r>
            <w:r w:rsidRPr="00F32A0C">
              <w:rPr>
                <w:rFonts w:asciiTheme="minorBidi" w:hAnsiTheme="minorBidi" w:cstheme="minorBidi"/>
                <w:color w:val="000000"/>
              </w:rPr>
              <w:t>0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ADA"/>
            <w:vAlign w:val="center"/>
          </w:tcPr>
          <w:p w14:paraId="18692984" w14:textId="77777777" w:rsidR="00CD0342" w:rsidRPr="00F32A0C" w:rsidRDefault="00CD0342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Coffee break with Snack</w:t>
            </w:r>
          </w:p>
        </w:tc>
      </w:tr>
      <w:tr w:rsidR="00CD0342" w:rsidRPr="00F32A0C" w14:paraId="5C9C3342" w14:textId="77777777" w:rsidTr="008D767C">
        <w:trPr>
          <w:trHeight w:val="1140"/>
          <w:jc w:val="center"/>
        </w:trPr>
        <w:tc>
          <w:tcPr>
            <w:tcW w:w="1989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31661B11" w14:textId="77777777" w:rsidR="00CD0342" w:rsidRPr="00F32A0C" w:rsidRDefault="00CD0342" w:rsidP="00D23A06">
            <w:pPr>
              <w:tabs>
                <w:tab w:val="left" w:pos="1735"/>
              </w:tabs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4:30</w:t>
            </w:r>
          </w:p>
        </w:tc>
        <w:tc>
          <w:tcPr>
            <w:tcW w:w="8668" w:type="dxa"/>
            <w:tcBorders>
              <w:top w:val="single" w:sz="4" w:space="0" w:color="000000"/>
              <w:bottom w:val="single" w:sz="4" w:space="0" w:color="7F7F7F"/>
            </w:tcBorders>
            <w:vAlign w:val="center"/>
          </w:tcPr>
          <w:p w14:paraId="3529347E" w14:textId="77777777" w:rsidR="00CD0342" w:rsidRPr="00F32A0C" w:rsidRDefault="00CD0342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JOB-JO in Brief, (Leader by MU)</w:t>
            </w:r>
          </w:p>
          <w:p w14:paraId="08CF8D09" w14:textId="77777777" w:rsidR="00CD0342" w:rsidRPr="00F32A0C" w:rsidRDefault="00CD0342" w:rsidP="00D23A0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3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Objectives</w:t>
            </w:r>
          </w:p>
          <w:p w14:paraId="1D623BC8" w14:textId="77777777" w:rsidR="00CD0342" w:rsidRPr="00F32A0C" w:rsidRDefault="00CD0342" w:rsidP="00D23A0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Expected results and impact</w:t>
            </w:r>
          </w:p>
        </w:tc>
      </w:tr>
      <w:tr w:rsidR="00CD0342" w:rsidRPr="00F32A0C" w14:paraId="12763DCE" w14:textId="77777777" w:rsidTr="008D767C">
        <w:trPr>
          <w:jc w:val="center"/>
        </w:trPr>
        <w:tc>
          <w:tcPr>
            <w:tcW w:w="198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6F674F61" w14:textId="77777777" w:rsidR="00CD0342" w:rsidRPr="00F32A0C" w:rsidRDefault="00CD0342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:</w:t>
            </w:r>
            <w:r w:rsidRPr="00F32A0C">
              <w:rPr>
                <w:rFonts w:asciiTheme="minorBidi" w:hAnsiTheme="minorBidi" w:cstheme="minorBidi"/>
                <w:color w:val="000000"/>
              </w:rPr>
              <w:t>30-</w:t>
            </w:r>
            <w:r w:rsidRPr="00F32A0C">
              <w:rPr>
                <w:rFonts w:asciiTheme="minorBidi" w:hAnsiTheme="minorBidi" w:cstheme="minorBidi"/>
              </w:rPr>
              <w:t>16:</w:t>
            </w:r>
            <w:r w:rsidRPr="00F32A0C">
              <w:rPr>
                <w:rFonts w:asciiTheme="minorBidi" w:hAnsiTheme="minorBidi" w:cstheme="minorBidi"/>
                <w:color w:val="000000"/>
              </w:rPr>
              <w:t>00</w:t>
            </w:r>
          </w:p>
        </w:tc>
        <w:tc>
          <w:tcPr>
            <w:tcW w:w="866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695D255C" w14:textId="77777777" w:rsidR="00CD0342" w:rsidRPr="00F32A0C" w:rsidRDefault="00CD0342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WP1: Networking by Prof. Fahmi Abu Al-Rub (Leader by JUST)</w:t>
            </w:r>
          </w:p>
          <w:p w14:paraId="356F34A2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Networking and list of Stakeholder Members.</w:t>
            </w:r>
          </w:p>
          <w:p w14:paraId="0642E826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Questionnaire study including local. Community.</w:t>
            </w:r>
          </w:p>
          <w:p w14:paraId="4FD09D3F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Analysis the study.</w:t>
            </w:r>
          </w:p>
          <w:p w14:paraId="112D5082" w14:textId="77777777" w:rsidR="00CD0342" w:rsidRPr="00F32A0C" w:rsidRDefault="00CD0342" w:rsidP="00D23A0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76" w:lineRule="auto"/>
              <w:ind w:right="701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 xml:space="preserve">Sustainability plan </w:t>
            </w:r>
          </w:p>
        </w:tc>
      </w:tr>
      <w:tr w:rsidR="00CD0342" w:rsidRPr="00F32A0C" w14:paraId="0A4152B0" w14:textId="77777777" w:rsidTr="008D767C">
        <w:trPr>
          <w:jc w:val="center"/>
        </w:trPr>
        <w:tc>
          <w:tcPr>
            <w:tcW w:w="198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5D2DD29D" w14:textId="77777777" w:rsidR="00CD0342" w:rsidRPr="00F32A0C" w:rsidRDefault="00CD0342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6</w:t>
            </w:r>
            <w:r w:rsidRPr="00F32A0C">
              <w:rPr>
                <w:rFonts w:asciiTheme="minorBidi" w:hAnsiTheme="minorBidi" w:cstheme="minorBidi"/>
                <w:color w:val="000000"/>
              </w:rPr>
              <w:t>:00-</w:t>
            </w:r>
            <w:r w:rsidRPr="00F32A0C">
              <w:rPr>
                <w:rFonts w:asciiTheme="minorBidi" w:hAnsiTheme="minorBidi" w:cstheme="minorBidi"/>
              </w:rPr>
              <w:t>17</w:t>
            </w:r>
            <w:r w:rsidRPr="00F32A0C">
              <w:rPr>
                <w:rFonts w:asciiTheme="minorBidi" w:hAnsiTheme="minorBidi" w:cstheme="minorBidi"/>
                <w:color w:val="000000"/>
              </w:rPr>
              <w:t>:00</w:t>
            </w:r>
          </w:p>
        </w:tc>
        <w:tc>
          <w:tcPr>
            <w:tcW w:w="866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41F5B584" w14:textId="77777777" w:rsidR="00CD0342" w:rsidRPr="00F32A0C" w:rsidRDefault="00CD0342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General discussion</w:t>
            </w:r>
          </w:p>
        </w:tc>
      </w:tr>
    </w:tbl>
    <w:p w14:paraId="070DD33A" w14:textId="77777777" w:rsidR="00AD5BBD" w:rsidRPr="00F32A0C" w:rsidRDefault="00AD5BBD" w:rsidP="00D23A06">
      <w:pPr>
        <w:jc w:val="both"/>
        <w:rPr>
          <w:rFonts w:asciiTheme="minorBidi" w:hAnsiTheme="minorBidi" w:cstheme="minorBidi"/>
        </w:rPr>
      </w:pPr>
    </w:p>
    <w:p w14:paraId="386D0EC5" w14:textId="77777777" w:rsidR="00AD5BBD" w:rsidRPr="00F32A0C" w:rsidRDefault="00AD5BBD" w:rsidP="00D23A06">
      <w:pPr>
        <w:spacing w:after="200" w:line="276" w:lineRule="auto"/>
        <w:jc w:val="both"/>
        <w:rPr>
          <w:rFonts w:asciiTheme="minorBidi" w:hAnsiTheme="minorBidi" w:cstheme="minorBidi"/>
        </w:rPr>
      </w:pPr>
    </w:p>
    <w:tbl>
      <w:tblPr>
        <w:tblStyle w:val="a1"/>
        <w:tblW w:w="10657" w:type="dxa"/>
        <w:jc w:val="center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000" w:firstRow="0" w:lastRow="0" w:firstColumn="0" w:lastColumn="0" w:noHBand="0" w:noVBand="0"/>
      </w:tblPr>
      <w:tblGrid>
        <w:gridCol w:w="1899"/>
        <w:gridCol w:w="8758"/>
      </w:tblGrid>
      <w:tr w:rsidR="00AD5BBD" w:rsidRPr="00F32A0C" w14:paraId="05843CDE" w14:textId="77777777" w:rsidTr="008D767C">
        <w:trPr>
          <w:trHeight w:val="780"/>
          <w:jc w:val="center"/>
        </w:trPr>
        <w:tc>
          <w:tcPr>
            <w:tcW w:w="1899" w:type="dxa"/>
            <w:tcBorders>
              <w:bottom w:val="single" w:sz="4" w:space="0" w:color="000000"/>
            </w:tcBorders>
            <w:shd w:val="clear" w:color="auto" w:fill="FDEADA"/>
          </w:tcPr>
          <w:p w14:paraId="4ADC65F8" w14:textId="77777777" w:rsidR="00AD5BBD" w:rsidRPr="00F32A0C" w:rsidRDefault="00AD5BBD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</w:p>
        </w:tc>
        <w:tc>
          <w:tcPr>
            <w:tcW w:w="8758" w:type="dxa"/>
            <w:tcBorders>
              <w:bottom w:val="single" w:sz="4" w:space="0" w:color="000000"/>
            </w:tcBorders>
            <w:shd w:val="clear" w:color="auto" w:fill="FDEADA"/>
          </w:tcPr>
          <w:p w14:paraId="0440C319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Day </w:t>
            </w:r>
            <w:r w:rsidRPr="00F32A0C">
              <w:rPr>
                <w:rFonts w:asciiTheme="minorBidi" w:hAnsiTheme="minorBidi" w:cstheme="minorBidi"/>
              </w:rPr>
              <w:t>T</w:t>
            </w:r>
            <w:r w:rsidRPr="00F32A0C">
              <w:rPr>
                <w:rFonts w:asciiTheme="minorBidi" w:hAnsiTheme="minorBidi" w:cstheme="minorBidi"/>
                <w:color w:val="000000"/>
              </w:rPr>
              <w:t>hree 26-2-2019 (Tuesday): Dead Sea-Hilton</w:t>
            </w:r>
          </w:p>
          <w:p w14:paraId="43894E0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Session (2): Chaired Prof. Fahmi Abu Al-Rub</w:t>
            </w:r>
          </w:p>
        </w:tc>
      </w:tr>
      <w:tr w:rsidR="00AD5BBD" w:rsidRPr="00F32A0C" w14:paraId="08189E58" w14:textId="77777777" w:rsidTr="008D767C">
        <w:trPr>
          <w:trHeight w:val="2040"/>
          <w:jc w:val="center"/>
        </w:trPr>
        <w:tc>
          <w:tcPr>
            <w:tcW w:w="1899" w:type="dxa"/>
            <w:tcBorders>
              <w:bottom w:val="single" w:sz="4" w:space="0" w:color="000000"/>
            </w:tcBorders>
          </w:tcPr>
          <w:p w14:paraId="3D1FB297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lastRenderedPageBreak/>
              <w:t>0</w:t>
            </w:r>
            <w:r w:rsidRPr="00F32A0C">
              <w:rPr>
                <w:rFonts w:asciiTheme="minorBidi" w:hAnsiTheme="minorBidi" w:cstheme="minorBidi"/>
                <w:color w:val="000000"/>
              </w:rPr>
              <w:t>9:30 –10:30</w:t>
            </w:r>
          </w:p>
        </w:tc>
        <w:tc>
          <w:tcPr>
            <w:tcW w:w="8758" w:type="dxa"/>
            <w:tcBorders>
              <w:bottom w:val="single" w:sz="4" w:space="0" w:color="000000"/>
            </w:tcBorders>
          </w:tcPr>
          <w:p w14:paraId="04132F90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2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 xml:space="preserve">Development: 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Establishing Business Network Bureau (Leader by </w:t>
            </w:r>
            <w:proofErr w:type="spellStart"/>
            <w:r w:rsidRPr="00F32A0C">
              <w:rPr>
                <w:rFonts w:asciiTheme="minorBidi" w:hAnsiTheme="minorBidi" w:cstheme="minorBidi"/>
              </w:rPr>
              <w:t>Int@E</w:t>
            </w:r>
            <w:proofErr w:type="spellEnd"/>
            <w:r w:rsidRPr="00F32A0C">
              <w:rPr>
                <w:rFonts w:asciiTheme="minorBidi" w:hAnsiTheme="minorBidi" w:cstheme="minorBidi"/>
              </w:rPr>
              <w:t>&amp; HTWK)</w:t>
            </w:r>
          </w:p>
          <w:p w14:paraId="6F145F95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1 Scoping and Market Needs Analysis.</w:t>
            </w:r>
          </w:p>
          <w:p w14:paraId="7BA3C0C6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2 Purchasing equipment, Installation and preparation the Bureau.</w:t>
            </w:r>
          </w:p>
          <w:p w14:paraId="542770A0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2.3 Training to study of the experience of European.</w:t>
            </w:r>
          </w:p>
        </w:tc>
      </w:tr>
      <w:tr w:rsidR="00AD5BBD" w:rsidRPr="00F32A0C" w14:paraId="7E692399" w14:textId="77777777" w:rsidTr="008D767C">
        <w:trPr>
          <w:trHeight w:val="3040"/>
          <w:jc w:val="center"/>
        </w:trPr>
        <w:tc>
          <w:tcPr>
            <w:tcW w:w="1899" w:type="dxa"/>
            <w:tcBorders>
              <w:bottom w:val="single" w:sz="4" w:space="0" w:color="595959"/>
            </w:tcBorders>
          </w:tcPr>
          <w:p w14:paraId="337F3EE1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0:30 –11:30</w:t>
            </w:r>
          </w:p>
        </w:tc>
        <w:tc>
          <w:tcPr>
            <w:tcW w:w="8758" w:type="dxa"/>
            <w:tcBorders>
              <w:bottom w:val="single" w:sz="4" w:space="0" w:color="595959"/>
            </w:tcBorders>
          </w:tcPr>
          <w:p w14:paraId="339C1E52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3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Development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 Organization the Activity of the Bureau by (UCY)</w:t>
            </w:r>
          </w:p>
          <w:p w14:paraId="07440EC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3.1. Training of Trainers of the Career </w:t>
            </w:r>
            <w:proofErr w:type="spellStart"/>
            <w:r w:rsidRPr="00F32A0C">
              <w:rPr>
                <w:rFonts w:asciiTheme="minorBidi" w:hAnsiTheme="minorBidi" w:cstheme="minorBidi"/>
                <w:color w:val="000000"/>
              </w:rPr>
              <w:t>Centers</w:t>
            </w:r>
            <w:proofErr w:type="spellEnd"/>
            <w:r w:rsidRPr="00F32A0C">
              <w:rPr>
                <w:rFonts w:asciiTheme="minorBidi" w:hAnsiTheme="minorBidi" w:cstheme="minorBidi"/>
                <w:color w:val="000000"/>
              </w:rPr>
              <w:t>,</w:t>
            </w:r>
          </w:p>
          <w:p w14:paraId="58F88E3C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2. Development of methodical base for training,</w:t>
            </w:r>
          </w:p>
          <w:p w14:paraId="527583B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3. Training activity,</w:t>
            </w:r>
          </w:p>
          <w:p w14:paraId="014BD1BD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4. Creation and updating JOB-JO Web site and database,</w:t>
            </w:r>
          </w:p>
          <w:p w14:paraId="54B9FE99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3.5. Creation of network model</w:t>
            </w:r>
          </w:p>
        </w:tc>
      </w:tr>
      <w:tr w:rsidR="00AD5BBD" w:rsidRPr="00F32A0C" w14:paraId="390FC3DF" w14:textId="77777777" w:rsidTr="008D767C">
        <w:trPr>
          <w:trHeight w:val="260"/>
          <w:jc w:val="center"/>
        </w:trPr>
        <w:tc>
          <w:tcPr>
            <w:tcW w:w="1899" w:type="dxa"/>
            <w:shd w:val="clear" w:color="auto" w:fill="FDEADA"/>
          </w:tcPr>
          <w:p w14:paraId="22879F18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1</w:t>
            </w:r>
            <w:r w:rsidRPr="00F32A0C">
              <w:rPr>
                <w:rFonts w:asciiTheme="minorBidi" w:hAnsiTheme="minorBidi" w:cstheme="minorBidi"/>
              </w:rPr>
              <w:t>:30</w:t>
            </w:r>
            <w:r w:rsidRPr="00F32A0C">
              <w:rPr>
                <w:rFonts w:asciiTheme="minorBidi" w:hAnsiTheme="minorBidi" w:cstheme="minorBidi"/>
                <w:color w:val="000000"/>
              </w:rPr>
              <w:t>-12</w:t>
            </w:r>
            <w:r w:rsidRPr="00F32A0C">
              <w:rPr>
                <w:rFonts w:asciiTheme="minorBidi" w:hAnsiTheme="minorBidi" w:cstheme="minorBidi"/>
              </w:rPr>
              <w:t>:30</w:t>
            </w:r>
          </w:p>
        </w:tc>
        <w:tc>
          <w:tcPr>
            <w:tcW w:w="8758" w:type="dxa"/>
            <w:shd w:val="clear" w:color="auto" w:fill="FDEADA"/>
          </w:tcPr>
          <w:p w14:paraId="47EF0E98" w14:textId="77777777" w:rsidR="00AD5BBD" w:rsidRPr="00F32A0C" w:rsidRDefault="001038F9" w:rsidP="00D23A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ind w:left="720" w:right="701" w:hanging="720"/>
              <w:jc w:val="both"/>
              <w:rPr>
                <w:rFonts w:asciiTheme="minorBidi" w:eastAsia="Calibri" w:hAnsiTheme="minorBidi" w:cstheme="minorBidi"/>
                <w:color w:val="000000"/>
              </w:rPr>
            </w:pPr>
            <w:r w:rsidRPr="00F32A0C">
              <w:rPr>
                <w:rFonts w:asciiTheme="minorBidi" w:eastAsia="Calibri" w:hAnsiTheme="minorBidi" w:cstheme="minorBidi"/>
                <w:color w:val="000000"/>
              </w:rPr>
              <w:t>Coffee break</w:t>
            </w:r>
          </w:p>
        </w:tc>
      </w:tr>
      <w:tr w:rsidR="00AD5BBD" w:rsidRPr="00F32A0C" w14:paraId="73B0547C" w14:textId="77777777" w:rsidTr="008D767C">
        <w:trPr>
          <w:jc w:val="center"/>
        </w:trPr>
        <w:tc>
          <w:tcPr>
            <w:tcW w:w="1899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2CDA1602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12:30 –13:30 </w:t>
            </w:r>
          </w:p>
        </w:tc>
        <w:tc>
          <w:tcPr>
            <w:tcW w:w="8758" w:type="dxa"/>
            <w:tcBorders>
              <w:top w:val="single" w:sz="4" w:space="0" w:color="595959"/>
              <w:left w:val="single" w:sz="4" w:space="0" w:color="595959"/>
              <w:bottom w:val="single" w:sz="4" w:space="0" w:color="595959"/>
              <w:right w:val="single" w:sz="4" w:space="0" w:color="595959"/>
            </w:tcBorders>
          </w:tcPr>
          <w:p w14:paraId="458B15F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 (WP4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Quality</w:t>
            </w:r>
            <w:r w:rsidRPr="00F32A0C">
              <w:rPr>
                <w:rFonts w:asciiTheme="minorBidi" w:hAnsiTheme="minorBidi" w:cstheme="minorBidi"/>
                <w:color w:val="000000"/>
              </w:rPr>
              <w:t>: Quality assurance ((Leader by ISLA)</w:t>
            </w:r>
          </w:p>
          <w:p w14:paraId="03D61992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1 Quality Committee.</w:t>
            </w:r>
          </w:p>
          <w:p w14:paraId="479FA70B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2 External Evaluation.</w:t>
            </w:r>
          </w:p>
          <w:p w14:paraId="52D822E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3 Monitoring and Evaluation Plan.</w:t>
            </w:r>
          </w:p>
          <w:p w14:paraId="48BF731F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4.4 Reports (Reports of Monitoring Committee).</w:t>
            </w:r>
          </w:p>
        </w:tc>
      </w:tr>
      <w:tr w:rsidR="00AD5BBD" w:rsidRPr="00F32A0C" w14:paraId="50962AA9" w14:textId="77777777" w:rsidTr="008D767C">
        <w:trPr>
          <w:trHeight w:val="620"/>
          <w:jc w:val="center"/>
        </w:trPr>
        <w:tc>
          <w:tcPr>
            <w:tcW w:w="1899" w:type="dxa"/>
            <w:tcBorders>
              <w:top w:val="single" w:sz="4" w:space="0" w:color="595959"/>
              <w:left w:val="single" w:sz="4" w:space="0" w:color="595959"/>
              <w:bottom w:val="single" w:sz="4" w:space="0" w:color="000000"/>
              <w:right w:val="single" w:sz="4" w:space="0" w:color="595959"/>
            </w:tcBorders>
          </w:tcPr>
          <w:p w14:paraId="4EA60C49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1</w:t>
            </w:r>
            <w:r w:rsidRPr="00F32A0C">
              <w:rPr>
                <w:rFonts w:asciiTheme="minorBidi" w:hAnsiTheme="minorBidi" w:cstheme="minorBidi"/>
              </w:rPr>
              <w:t>3:30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- </w:t>
            </w:r>
            <w:r w:rsidRPr="00F32A0C">
              <w:rPr>
                <w:rFonts w:asciiTheme="minorBidi" w:hAnsiTheme="minorBidi" w:cstheme="minorBidi"/>
              </w:rPr>
              <w:t>14:30</w:t>
            </w:r>
          </w:p>
        </w:tc>
        <w:tc>
          <w:tcPr>
            <w:tcW w:w="8758" w:type="dxa"/>
            <w:tcBorders>
              <w:top w:val="single" w:sz="4" w:space="0" w:color="595959"/>
              <w:left w:val="single" w:sz="4" w:space="0" w:color="595959"/>
              <w:bottom w:val="single" w:sz="4" w:space="0" w:color="000000"/>
              <w:right w:val="single" w:sz="4" w:space="0" w:color="595959"/>
            </w:tcBorders>
          </w:tcPr>
          <w:p w14:paraId="53323472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 xml:space="preserve">(WP5) </w:t>
            </w:r>
            <w:r w:rsidRPr="00F32A0C">
              <w:rPr>
                <w:rFonts w:asciiTheme="minorBidi" w:hAnsiTheme="minorBidi" w:cstheme="minorBidi"/>
                <w:color w:val="000000"/>
                <w:u w:val="single"/>
              </w:rPr>
              <w:t>Dissemination &amp; Exploration</w:t>
            </w:r>
            <w:r w:rsidRPr="00F32A0C">
              <w:rPr>
                <w:rFonts w:asciiTheme="minorBidi" w:hAnsiTheme="minorBidi" w:cstheme="minorBidi"/>
                <w:color w:val="000000"/>
              </w:rPr>
              <w:t>: (Leader by UJ).</w:t>
            </w:r>
          </w:p>
          <w:p w14:paraId="4812D0C8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1. Dissemination of project activity and its results: presentations, workshops, events.</w:t>
            </w:r>
          </w:p>
          <w:p w14:paraId="14E05A8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2. Participation in regional Labour Fairs.</w:t>
            </w:r>
          </w:p>
          <w:p w14:paraId="7DFEC183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3. Carrying out Conference and info days.</w:t>
            </w:r>
          </w:p>
          <w:p w14:paraId="3152CD2E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5.4. Dissemination plan</w:t>
            </w:r>
          </w:p>
        </w:tc>
      </w:tr>
      <w:tr w:rsidR="00AD5BBD" w:rsidRPr="00F32A0C" w14:paraId="7273967A" w14:textId="77777777" w:rsidTr="008D767C">
        <w:trPr>
          <w:trHeight w:val="360"/>
          <w:jc w:val="center"/>
        </w:trPr>
        <w:tc>
          <w:tcPr>
            <w:tcW w:w="1899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</w:tcPr>
          <w:p w14:paraId="2BEF8424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4:30</w:t>
            </w:r>
            <w:r w:rsidRPr="00F32A0C">
              <w:rPr>
                <w:rFonts w:asciiTheme="minorBidi" w:hAnsiTheme="minorBidi" w:cstheme="minorBidi"/>
                <w:color w:val="000000"/>
              </w:rPr>
              <w:t>-</w:t>
            </w:r>
            <w:r w:rsidRPr="00F32A0C">
              <w:rPr>
                <w:rFonts w:asciiTheme="minorBidi" w:hAnsiTheme="minorBidi" w:cstheme="minorBidi"/>
              </w:rPr>
              <w:t>15:00</w:t>
            </w:r>
          </w:p>
        </w:tc>
        <w:tc>
          <w:tcPr>
            <w:tcW w:w="8758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</w:tcPr>
          <w:p w14:paraId="1EAD1E64" w14:textId="77777777" w:rsidR="00AD5BBD" w:rsidRPr="00F32A0C" w:rsidRDefault="001038F9" w:rsidP="00D23A06">
            <w:pPr>
              <w:spacing w:before="6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Coffee break with Snack</w:t>
            </w:r>
          </w:p>
        </w:tc>
      </w:tr>
      <w:tr w:rsidR="00AD5BBD" w:rsidRPr="00F32A0C" w14:paraId="63499713" w14:textId="77777777" w:rsidTr="008D767C">
        <w:trPr>
          <w:trHeight w:val="360"/>
          <w:jc w:val="center"/>
        </w:trPr>
        <w:tc>
          <w:tcPr>
            <w:tcW w:w="1899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  <w:vAlign w:val="center"/>
          </w:tcPr>
          <w:p w14:paraId="5760B058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5:00-16:00</w:t>
            </w:r>
          </w:p>
        </w:tc>
        <w:tc>
          <w:tcPr>
            <w:tcW w:w="8758" w:type="dxa"/>
            <w:tcBorders>
              <w:top w:val="single" w:sz="4" w:space="0" w:color="000000"/>
              <w:left w:val="single" w:sz="4" w:space="0" w:color="595959"/>
              <w:bottom w:val="single" w:sz="4" w:space="0" w:color="595959"/>
              <w:right w:val="single" w:sz="4" w:space="0" w:color="595959"/>
            </w:tcBorders>
            <w:shd w:val="clear" w:color="auto" w:fill="FDEADA"/>
            <w:vAlign w:val="center"/>
          </w:tcPr>
          <w:p w14:paraId="3359FAB5" w14:textId="77777777" w:rsidR="00AD5BBD" w:rsidRPr="00F32A0C" w:rsidRDefault="001038F9" w:rsidP="00D23A06">
            <w:pPr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WP6 Management: JOB-J in Brief, (Leader by MU)</w:t>
            </w:r>
          </w:p>
          <w:p w14:paraId="1DF3CA52" w14:textId="77777777" w:rsidR="00AD5BBD" w:rsidRPr="00F32A0C" w:rsidRDefault="001038F9" w:rsidP="00D23A06">
            <w:pP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Activities and scheduling</w:t>
            </w:r>
          </w:p>
          <w:p w14:paraId="2CA57A17" w14:textId="77777777" w:rsidR="00AD5BBD" w:rsidRPr="00F32A0C" w:rsidRDefault="001038F9" w:rsidP="00D23A06">
            <w:pPr>
              <w:tabs>
                <w:tab w:val="right" w:pos="1154"/>
              </w:tabs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Financial Management</w:t>
            </w:r>
          </w:p>
        </w:tc>
      </w:tr>
      <w:tr w:rsidR="00AD5BBD" w:rsidRPr="00F32A0C" w14:paraId="4C189F50" w14:textId="77777777" w:rsidTr="008D767C">
        <w:trPr>
          <w:jc w:val="center"/>
        </w:trPr>
        <w:tc>
          <w:tcPr>
            <w:tcW w:w="1899" w:type="dxa"/>
            <w:tcBorders>
              <w:bottom w:val="single" w:sz="4" w:space="0" w:color="000000"/>
            </w:tcBorders>
          </w:tcPr>
          <w:p w14:paraId="1935A220" w14:textId="77777777" w:rsidR="00AD5BBD" w:rsidRPr="00F32A0C" w:rsidRDefault="001038F9" w:rsidP="00D23A06">
            <w:pPr>
              <w:tabs>
                <w:tab w:val="left" w:pos="1735"/>
              </w:tabs>
              <w:spacing w:before="240" w:after="60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</w:rPr>
              <w:t>16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00– </w:t>
            </w:r>
            <w:r w:rsidRPr="00F32A0C">
              <w:rPr>
                <w:rFonts w:asciiTheme="minorBidi" w:hAnsiTheme="minorBidi" w:cstheme="minorBidi"/>
              </w:rPr>
              <w:t>17:</w:t>
            </w:r>
            <w:r w:rsidRPr="00F32A0C">
              <w:rPr>
                <w:rFonts w:asciiTheme="minorBidi" w:hAnsiTheme="minorBidi" w:cstheme="minorBidi"/>
                <w:color w:val="000000"/>
              </w:rPr>
              <w:t xml:space="preserve">00 </w:t>
            </w:r>
          </w:p>
        </w:tc>
        <w:tc>
          <w:tcPr>
            <w:tcW w:w="8758" w:type="dxa"/>
            <w:tcBorders>
              <w:bottom w:val="single" w:sz="4" w:space="0" w:color="000000"/>
            </w:tcBorders>
          </w:tcPr>
          <w:p w14:paraId="39996085" w14:textId="77777777" w:rsidR="00AD5BBD" w:rsidRPr="00F32A0C" w:rsidRDefault="001038F9" w:rsidP="00D23A06">
            <w:pPr>
              <w:spacing w:before="240" w:after="60"/>
              <w:ind w:right="701"/>
              <w:jc w:val="both"/>
              <w:rPr>
                <w:rFonts w:asciiTheme="minorBidi" w:hAnsiTheme="minorBidi" w:cstheme="minorBidi"/>
                <w:color w:val="000000"/>
              </w:rPr>
            </w:pPr>
            <w:r w:rsidRPr="00F32A0C">
              <w:rPr>
                <w:rFonts w:asciiTheme="minorBidi" w:hAnsiTheme="minorBidi" w:cstheme="minorBidi"/>
                <w:color w:val="000000"/>
              </w:rPr>
              <w:t>Open Discussion</w:t>
            </w:r>
          </w:p>
        </w:tc>
      </w:tr>
    </w:tbl>
    <w:p w14:paraId="67A4A776" w14:textId="77777777" w:rsidR="00AD5BBD" w:rsidRPr="00F32A0C" w:rsidRDefault="00AD5BBD" w:rsidP="00D23A06">
      <w:pPr>
        <w:ind w:right="701"/>
        <w:jc w:val="both"/>
        <w:rPr>
          <w:rFonts w:asciiTheme="minorBidi" w:hAnsiTheme="minorBidi" w:cstheme="minorBidi"/>
        </w:rPr>
      </w:pPr>
    </w:p>
    <w:p w14:paraId="32B94D2F" w14:textId="77777777" w:rsidR="00F32A0C" w:rsidRPr="00F32A0C" w:rsidRDefault="00F32A0C" w:rsidP="00D23A06">
      <w:pPr>
        <w:ind w:right="701"/>
        <w:jc w:val="both"/>
        <w:rPr>
          <w:rFonts w:asciiTheme="minorBidi" w:hAnsiTheme="minorBidi" w:cstheme="minorBidi"/>
        </w:rPr>
      </w:pPr>
    </w:p>
    <w:p w14:paraId="09D2CC75" w14:textId="77777777" w:rsidR="00F32A0C" w:rsidRPr="00F32A0C" w:rsidRDefault="00F32A0C" w:rsidP="00D23A06">
      <w:pPr>
        <w:ind w:right="701"/>
        <w:jc w:val="both"/>
        <w:rPr>
          <w:rFonts w:asciiTheme="minorBidi" w:hAnsiTheme="minorBidi" w:cstheme="minorBidi"/>
        </w:rPr>
      </w:pPr>
      <w:bookmarkStart w:id="1" w:name="_GoBack"/>
      <w:bookmarkEnd w:id="1"/>
    </w:p>
    <w:sectPr w:rsidR="00F32A0C" w:rsidRPr="00F32A0C" w:rsidSect="006F0728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90D5B" w14:textId="77777777" w:rsidR="005B5408" w:rsidRDefault="005B5408" w:rsidP="00AD5BBD">
      <w:r>
        <w:separator/>
      </w:r>
    </w:p>
  </w:endnote>
  <w:endnote w:type="continuationSeparator" w:id="0">
    <w:p w14:paraId="747A5A76" w14:textId="77777777" w:rsidR="005B5408" w:rsidRDefault="005B5408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pg-8ff4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3941D" w14:textId="77777777" w:rsidR="00AD5BBD" w:rsidRDefault="00F84F3A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5485D9C0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5DC04" w14:textId="77777777" w:rsidR="00AD5BBD" w:rsidRDefault="00F84F3A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4745ED">
      <w:rPr>
        <w:rFonts w:ascii="Calibri" w:eastAsia="Calibri" w:hAnsi="Calibri" w:cs="Calibri"/>
        <w:noProof/>
        <w:sz w:val="22"/>
        <w:szCs w:val="22"/>
      </w:rPr>
      <w:t>8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4A865E0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1FD1B41E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4AF7B59E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1BFF5C9F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BB807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4FB06487" w14:textId="77777777">
      <w:trPr>
        <w:trHeight w:val="940"/>
        <w:jc w:val="center"/>
      </w:trPr>
      <w:tc>
        <w:tcPr>
          <w:tcW w:w="3499" w:type="dxa"/>
        </w:tcPr>
        <w:p w14:paraId="3C2FD037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2F0205AC" wp14:editId="7BA070F2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40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5B5408">
            <w:pict w14:anchorId="5519EF78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_x0000_s2056" type="#_x0000_t32" style="position:absolute;margin-left:-85.85pt;margin-top:-2.1pt;width:595.5pt;height:0;z-index:251670528;mso-position-horizontal-relative:margin;mso-position-vertical-relative:text" o:connectortype="straight" strokecolor="#5a5a5a [2109]" strokeweight="2.25pt">
                <w10:wrap anchorx="margin"/>
              </v:shape>
            </w:pict>
          </w:r>
        </w:p>
      </w:tc>
      <w:tc>
        <w:tcPr>
          <w:tcW w:w="5179" w:type="dxa"/>
        </w:tcPr>
        <w:p w14:paraId="1153A87F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5173D3CC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639113C5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3D0D6177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E3BA3" w14:textId="77777777" w:rsidR="005B5408" w:rsidRDefault="005B5408" w:rsidP="00AD5BBD">
      <w:r>
        <w:separator/>
      </w:r>
    </w:p>
  </w:footnote>
  <w:footnote w:type="continuationSeparator" w:id="0">
    <w:p w14:paraId="7965C594" w14:textId="77777777" w:rsidR="005B5408" w:rsidRDefault="005B5408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BA20D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523D3F1" wp14:editId="0A8693AE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4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7DC267E" wp14:editId="03BD9707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6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1B57A68F">
        <v:shapetype id="_x0000_t202" coordsize="21600,21600" o:spt="202" path="m,l,21600r21600,l21600,xe">
          <v:stroke joinstyle="miter"/>
          <v:path gradientshapeok="t" o:connecttype="rect"/>
        </v:shapetype>
        <v:shape id="_x0000_s2065" type="#_x0000_t202" style="position:absolute;left:0;text-align:left;margin-left:51.9pt;margin-top:16.95pt;width:378.8pt;height:41.85pt;z-index:251680768;mso-position-horizontal-relative:margin;mso-position-vertical-relative:text" filled="f" stroked="f">
          <v:textbox style="mso-next-textbox:#_x0000_s2065">
            <w:txbxContent>
              <w:p w14:paraId="128647FE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 xml:space="preserve">Promotion Youth Employment </w:t>
                </w:r>
                <w:proofErr w:type="gramStart"/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In</w:t>
                </w:r>
                <w:proofErr w:type="gramEnd"/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 xml:space="preserve"> Prompt Area In Jordan/</w:t>
                </w:r>
              </w:p>
              <w:p w14:paraId="44849412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Job-Jo (598428-EPP-1-2019-Jo-EPPKA2-CEHE-JP)</w:t>
                </w:r>
              </w:p>
            </w:txbxContent>
          </v:textbox>
          <w10:wrap anchorx="margin"/>
        </v:shape>
      </w:pic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0C9D8C93" wp14:editId="1326A7F7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3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4D0669EC">
        <v:rect id="_x0000_s2074" style="position:absolute;left:0;text-align:left;margin-left:75.75pt;margin-top:9.75pt;width:331.75pt;height:55.2pt;z-index:251684864;mso-position-horizontal-relative:margin;mso-position-vertical-relative:text" filled="f" strokecolor="#5a5a5a [2109]">
          <w10:wrap anchorx="margin"/>
        </v:rect>
      </w:pict>
    </w:r>
  </w:p>
  <w:p w14:paraId="6CB4B997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D008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0A1A6F9C" wp14:editId="3338643A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1569D386" wp14:editId="17E475FA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5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328EB770">
        <v:shapetype id="_x0000_t202" coordsize="21600,21600" o:spt="202" path="m,l,21600r21600,l21600,xe">
          <v:stroke joinstyle="miter"/>
          <v:path gradientshapeok="t" o:connecttype="rect"/>
        </v:shapetype>
        <v:shape id="_x0000_s2060" type="#_x0000_t202" style="position:absolute;left:0;text-align:left;margin-left:51.9pt;margin-top:16.95pt;width:378.8pt;height:41.85pt;z-index:251674624;mso-position-horizontal-relative:margin;mso-position-vertical-relative:text" filled="f" stroked="f">
          <v:textbox style="mso-next-textbox:#_x0000_s2060">
            <w:txbxContent>
              <w:p w14:paraId="5613BFDC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Promotion Youth Employment in Prompt Area in Jordan/</w:t>
                </w:r>
              </w:p>
              <w:p w14:paraId="4EB443BF" w14:textId="77777777" w:rsidR="004309B8" w:rsidRPr="00B704D8" w:rsidRDefault="001038F9" w:rsidP="00A6024B">
                <w:pPr>
                  <w:jc w:val="center"/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</w:pPr>
                <w:r w:rsidRPr="00B704D8">
                  <w:rPr>
                    <w:rFonts w:asciiTheme="minorHAnsi" w:hAnsiTheme="minorHAnsi" w:cstheme="minorHAnsi"/>
                    <w:color w:val="404040" w:themeColor="text1" w:themeTint="BF"/>
                    <w:sz w:val="26"/>
                    <w:szCs w:val="26"/>
                  </w:rPr>
                  <w:t>Job-Jo (598428-EPP-1-2019-Jo-EPPKA2-CEHE-JP)</w:t>
                </w:r>
              </w:p>
            </w:txbxContent>
          </v:textbox>
          <w10:wrap anchorx="margin"/>
        </v:shape>
      </w:pic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281FFF55" wp14:editId="6E9329D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37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B5408">
      <w:pict w14:anchorId="1EB8B4EF">
        <v:rect id="_x0000_s2068" style="position:absolute;left:0;text-align:left;margin-left:75.3pt;margin-top:9.3pt;width:331.75pt;height:55.2pt;z-index:251683840;mso-position-horizontal-relative:margin;mso-position-vertical-relative:text" filled="f" strokecolor="#5a5a5a [2109]">
          <w10:wrap anchorx="margin"/>
        </v:rect>
      </w:pict>
    </w:r>
  </w:p>
  <w:p w14:paraId="39F583F2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2D5308F4"/>
    <w:multiLevelType w:val="hybridMultilevel"/>
    <w:tmpl w:val="69BA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E6AF4"/>
    <w:multiLevelType w:val="hybridMultilevel"/>
    <w:tmpl w:val="A67C5C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300CCB"/>
    <w:multiLevelType w:val="hybridMultilevel"/>
    <w:tmpl w:val="D9DC7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B4209"/>
    <w:multiLevelType w:val="hybridMultilevel"/>
    <w:tmpl w:val="35BCFC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8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09110CA"/>
    <w:multiLevelType w:val="hybridMultilevel"/>
    <w:tmpl w:val="E6E44D24"/>
    <w:lvl w:ilvl="0" w:tplc="6458D892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8"/>
  </w:num>
  <w:num w:numId="5">
    <w:abstractNumId w:val="0"/>
  </w:num>
  <w:num w:numId="6">
    <w:abstractNumId w:val="3"/>
  </w:num>
  <w:num w:numId="7">
    <w:abstractNumId w:val="9"/>
  </w:num>
  <w:num w:numId="8">
    <w:abstractNumId w:val="5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75"/>
    <o:shapelayout v:ext="edit">
      <o:idmap v:ext="edit" data="2"/>
      <o:rules v:ext="edit">
        <o:r id="V:Rule1" type="connector" idref="#_x0000_s2056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rAUAnlwxaCwAAAA="/>
  </w:docVars>
  <w:rsids>
    <w:rsidRoot w:val="00AD5BBD"/>
    <w:rsid w:val="000018C5"/>
    <w:rsid w:val="001038F9"/>
    <w:rsid w:val="00154451"/>
    <w:rsid w:val="004745ED"/>
    <w:rsid w:val="00492ECF"/>
    <w:rsid w:val="004A10CE"/>
    <w:rsid w:val="005B5408"/>
    <w:rsid w:val="006C60B2"/>
    <w:rsid w:val="006F0728"/>
    <w:rsid w:val="007019C8"/>
    <w:rsid w:val="00803DD1"/>
    <w:rsid w:val="008547B0"/>
    <w:rsid w:val="008D3A73"/>
    <w:rsid w:val="008D767C"/>
    <w:rsid w:val="00952BD8"/>
    <w:rsid w:val="00A00B58"/>
    <w:rsid w:val="00A912D3"/>
    <w:rsid w:val="00AD5BBD"/>
    <w:rsid w:val="00B9620C"/>
    <w:rsid w:val="00C24E8A"/>
    <w:rsid w:val="00CA0297"/>
    <w:rsid w:val="00CD0342"/>
    <w:rsid w:val="00D23A06"/>
    <w:rsid w:val="00E27BD0"/>
    <w:rsid w:val="00E90D19"/>
    <w:rsid w:val="00EB4768"/>
    <w:rsid w:val="00F32A0C"/>
    <w:rsid w:val="00F8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5"/>
    <o:shapelayout v:ext="edit">
      <o:idmap v:ext="edit" data="1"/>
    </o:shapelayout>
  </w:shapeDefaults>
  <w:decimalSymbol w:val="."/>
  <w:listSeparator w:val=","/>
  <w14:docId w14:val="60C8284E"/>
  <w15:docId w15:val="{6815760F-53C3-4282-BC87-C230A5558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34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uiPriority w:val="39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  <w:style w:type="character" w:styleId="Emphasis">
    <w:name w:val="Emphasis"/>
    <w:basedOn w:val="DefaultParagraphFont"/>
    <w:uiPriority w:val="20"/>
    <w:qFormat/>
    <w:rsid w:val="00A912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62B7B4-B788-4C5F-BAA4-4ADFEAB3B0BD}"/>
</file>

<file path=customXml/itemProps2.xml><?xml version="1.0" encoding="utf-8"?>
<ds:datastoreItem xmlns:ds="http://schemas.openxmlformats.org/officeDocument/2006/customXml" ds:itemID="{5CAF38BC-7A28-46EC-B5EF-6501162777C8}"/>
</file>

<file path=customXml/itemProps3.xml><?xml version="1.0" encoding="utf-8"?>
<ds:datastoreItem xmlns:ds="http://schemas.openxmlformats.org/officeDocument/2006/customXml" ds:itemID="{F8FD5D13-58EE-414B-AA2D-5C5D2C0F9C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Omer Nawaf Maaitah</cp:lastModifiedBy>
  <cp:revision>5</cp:revision>
  <dcterms:created xsi:type="dcterms:W3CDTF">2019-02-17T20:47:00Z</dcterms:created>
  <dcterms:modified xsi:type="dcterms:W3CDTF">2019-03-26T21:47:00Z</dcterms:modified>
</cp:coreProperties>
</file>